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f1e74718d35a1618c81a150ac3a667ef2a4a7b"/>
    <w:p>
      <w:pPr>
        <w:pStyle w:val="Heading1"/>
      </w:pPr>
      <w:r>
        <w:t xml:space="preserve">Memorandum of Understanding (MoU) with Urugua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Urugua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Digital Governance; E-Govern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32:54Z</dcterms:created>
  <dcterms:modified xsi:type="dcterms:W3CDTF">2025-06-03T15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